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1443" w:rsidP="00A0590A" w:rsidRDefault="00C91443" w14:paraId="587FD21D" w14:textId="77777777">
      <w:pPr>
        <w:pStyle w:val="a6"/>
      </w:pPr>
      <w:r w:rsidRPr="00211748">
        <w:t>Title</w:t>
      </w:r>
    </w:p>
    <w:p w:rsidRPr="00652EC6" w:rsidR="00C91443" w:rsidP="00C91443" w:rsidRDefault="00C91443" w14:paraId="3AAC872A" w14:textId="77777777">
      <w:pPr>
        <w:pStyle w:val="a7"/>
      </w:pPr>
      <w:r w:rsidRPr="00013610">
        <w:t>Subtitle</w:t>
      </w:r>
    </w:p>
    <w:p w:rsidRPr="00B472CC" w:rsidR="002C787A" w:rsidP="002C787A" w:rsidRDefault="002C787A" w14:paraId="07CA2DED" w14:textId="77777777">
      <w:pPr>
        <w:pStyle w:val="Author"/>
        <w:spacing w:after="200"/>
      </w:pPr>
      <w:r w:rsidRPr="00013610">
        <w:t xml:space="preserve">Author </w:t>
      </w:r>
    </w:p>
    <w:p w:rsidR="004A5B55" w:rsidP="004A5B55" w:rsidRDefault="00B62B47" w14:paraId="7250A480" w14:textId="77777777">
      <w:pPr>
        <w:pStyle w:val="a8"/>
      </w:pPr>
      <w:r w:rsidRPr="00013610">
        <w:t>Date</w:t>
      </w:r>
    </w:p>
    <w:p w:rsidR="00E2013B" w:rsidP="00ED72E7" w:rsidRDefault="00013610" w14:paraId="1AC3C6AD" w14:textId="77777777">
      <w:pPr>
        <w:pStyle w:val="Abstract"/>
      </w:pPr>
      <w:r w:rsidRPr="00013610">
        <w:t xml:space="preserve"> Abstract </w:t>
      </w:r>
    </w:p>
    <w:p w:rsidRPr="00317756" w:rsidR="00317756" w:rsidP="000E107B" w:rsidRDefault="00317756" w14:paraId="63A99E35" w14:textId="77777777">
      <w:pPr>
        <w:pStyle w:val="a1"/>
        <w:ind w:left="0" w:leftChars="0" w:firstLine="0" w:firstLineChars="0"/>
      </w:pPr>
    </w:p>
    <w:p w:rsidR="00E2013B" w:rsidP="007623C3" w:rsidRDefault="00013610" w14:paraId="7D273C67" w14:textId="77777777">
      <w:pPr>
        <w:pStyle w:val="1"/>
        <w:ind w:left="360" w:hanging="360"/>
      </w:pPr>
      <w:bookmarkStart w:name="heading-1" w:id="0"/>
      <w:r w:rsidRPr="00083FE0">
        <w:lastRenderedPageBreak/>
        <w:t xml:space="preserve">Heading 1 </w:t>
      </w:r>
      <w:bookmarkEnd w:id="0"/>
    </w:p>
    <w:p w:rsidR="00E2013B" w:rsidP="00B018F9" w:rsidRDefault="00013610" w14:paraId="654543DC" w14:textId="77777777">
      <w:pPr>
        <w:pStyle w:val="2"/>
        <w:ind w:left="550" w:hanging="550"/>
      </w:pPr>
      <w:bookmarkStart w:name="heading-2" w:id="1"/>
      <w:r w:rsidRPr="00013610">
        <w:t xml:space="preserve">Heading 2 </w:t>
      </w:r>
      <w:bookmarkEnd w:id="1"/>
    </w:p>
    <w:p w:rsidR="00C73BD5" w:rsidP="003D7D50" w:rsidRDefault="00013610" w14:paraId="2D494649" w14:textId="77777777">
      <w:pPr>
        <w:pStyle w:val="3"/>
        <w:ind w:left="770" w:hanging="770"/>
      </w:pPr>
      <w:bookmarkStart w:name="heading-3" w:id="2"/>
      <w:r w:rsidRPr="00013610">
        <w:t xml:space="preserve">Heading 3 </w:t>
      </w:r>
      <w:bookmarkEnd w:id="2"/>
    </w:p>
    <w:p w:rsidRPr="003D7D50" w:rsidR="003D7D50" w:rsidP="00934BC6" w:rsidRDefault="00013610" w14:paraId="6F1A1F8E" w14:textId="77777777">
      <w:pPr>
        <w:pStyle w:val="4"/>
        <w:ind w:left="990" w:hanging="990"/>
      </w:pPr>
      <w:bookmarkStart w:name="heading-4" w:id="3"/>
      <w:r w:rsidRPr="00013610">
        <w:t>Heading 4</w:t>
      </w:r>
      <w:bookmarkEnd w:id="3"/>
    </w:p>
    <w:p w:rsidR="00E2013B" w:rsidP="003D7D50" w:rsidRDefault="00013610" w14:paraId="58397DE6" w14:textId="77777777">
      <w:pPr>
        <w:pStyle w:val="5"/>
        <w:ind w:left="1210" w:hanging="1210"/>
      </w:pPr>
      <w:bookmarkStart w:name="heading-5" w:id="4"/>
      <w:r w:rsidRPr="00013610">
        <w:t xml:space="preserve">Heading 5 </w:t>
      </w:r>
      <w:bookmarkEnd w:id="4"/>
    </w:p>
    <w:p w:rsidR="00BA30B0" w:rsidP="003D7D50" w:rsidRDefault="00013610" w14:paraId="309FCF60" w14:textId="77777777">
      <w:pPr>
        <w:pStyle w:val="6"/>
        <w:ind w:left="1365" w:hanging="1365"/>
      </w:pPr>
      <w:bookmarkStart w:name="heading-6" w:id="5"/>
      <w:r w:rsidRPr="00013610">
        <w:t xml:space="preserve">Heading 6 </w:t>
      </w:r>
      <w:bookmarkEnd w:id="5"/>
    </w:p>
    <w:p w:rsidRPr="00BA30B0" w:rsidR="00BA30B0" w:rsidP="00BA30B0" w:rsidRDefault="00BA30B0" w14:paraId="7DE36226" w14:textId="77777777">
      <w:pPr>
        <w:pStyle w:val="a1"/>
        <w:ind w:left="90" w:firstLine="200"/>
      </w:pPr>
    </w:p>
    <w:p w:rsidR="00E2013B" w:rsidP="00473FAA" w:rsidRDefault="00013610" w14:paraId="17394890" w14:textId="77777777">
      <w:pPr>
        <w:pStyle w:val="FirstParagraph"/>
        <w:ind w:left="90" w:firstLine="200"/>
      </w:pPr>
      <w:r w:rsidRPr="00013610">
        <w:t xml:space="preserve">First Paragraph. </w:t>
      </w:r>
    </w:p>
    <w:p w:rsidRPr="00013610" w:rsidR="00E2013B" w:rsidP="004F1167" w:rsidRDefault="00013610" w14:paraId="4DC88D58" w14:textId="75C49A22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:rsidRPr="004F1167" w:rsidR="00E2013B" w:rsidP="004F1167" w:rsidRDefault="00013610" w14:paraId="21E34834" w14:textId="77777777">
      <w:pPr>
        <w:pStyle w:val="aa"/>
        <w:ind w:left="450" w:firstLine="480"/>
      </w:pPr>
      <w:r w:rsidRPr="00013610">
        <w:t xml:space="preserve"> Block Text. </w:t>
      </w:r>
    </w:p>
    <w:p w:rsidRPr="00013610" w:rsidR="003F23E4" w:rsidP="003F23E4" w:rsidRDefault="00013610" w14:paraId="2755C790" w14:textId="77777777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Pr="00C92C9C" w:rsidR="00082104" w:rsidTr="00EF77FC" w14:paraId="415BB5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20D59C88" w14:textId="77777777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3DE2D03E" w14:textId="77777777">
            <w:pPr>
              <w:pStyle w:val="Compact"/>
            </w:pPr>
            <w:r w:rsidRPr="00570221">
              <w:t xml:space="preserve"> Table </w:t>
            </w:r>
          </w:p>
        </w:tc>
      </w:tr>
      <w:tr w:rsidRPr="00C92C9C" w:rsidR="00082104" w:rsidTr="000522F0" w14:paraId="6E1B2BEC" w14:textId="77777777">
        <w:tc>
          <w:tcPr>
            <w:tcW w:w="2500" w:type="pct"/>
            <w:shd w:val="clear" w:color="auto" w:fill="auto"/>
          </w:tcPr>
          <w:p w:rsidRPr="00570221" w:rsidR="00082104" w:rsidP="00570221" w:rsidRDefault="00082104" w14:paraId="7645A3E7" w14:textId="77777777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:rsidRPr="00570221" w:rsidR="00082104" w:rsidP="00570221" w:rsidRDefault="00082104" w14:paraId="68ADC994" w14:textId="77777777">
            <w:pPr>
              <w:pStyle w:val="Compact"/>
            </w:pPr>
            <w:r w:rsidRPr="00570221">
              <w:t xml:space="preserve"> 2 </w:t>
            </w:r>
          </w:p>
        </w:tc>
      </w:tr>
    </w:tbl>
    <w:p w:rsidR="003F23E4" w:rsidP="004B042E" w:rsidRDefault="003F23E4" w14:paraId="2370F1ED" w14:textId="77777777">
      <w:pPr>
        <w:pStyle w:val="ImageCaption"/>
      </w:pPr>
    </w:p>
    <w:p w:rsidR="00E2013B" w:rsidP="004B042E" w:rsidRDefault="00013610" w14:paraId="3EFDC7DF" w14:textId="77777777">
      <w:pPr>
        <w:pStyle w:val="ImageCaption"/>
      </w:pPr>
      <w:r w:rsidRPr="00013610">
        <w:t xml:space="preserve">Image Caption </w:t>
      </w:r>
    </w:p>
    <w:p w:rsidRPr="00013610" w:rsidR="00937CDC" w:rsidP="00332591" w:rsidRDefault="00DC148A" w14:paraId="28E98763" w14:textId="77777777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:rsidRPr="00013610" w:rsidR="00E2013B" w:rsidP="00F55105" w:rsidRDefault="00013610" w14:paraId="21FB9E7C" w14:textId="77777777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:rsidRPr="00013610" w:rsidR="00F55105" w:rsidP="00F55105" w:rsidRDefault="00013610" w14:paraId="4CFBB364" w14:textId="77777777">
      <w:pPr>
        <w:pStyle w:val="Definition"/>
      </w:pPr>
      <w:r w:rsidRPr="00013610">
        <w:t xml:space="preserve"> Definition </w:t>
      </w:r>
    </w:p>
    <w:p w:rsidRPr="00013610" w:rsidR="00E2013B" w:rsidRDefault="00E2013B" w14:paraId="6F1DF3F1" w14:textId="77777777">
      <w:pPr>
        <w:pStyle w:val="Definition"/>
      </w:pPr>
    </w:p>
    <w:sectPr w:rsidRPr="00013610" w:rsidR="00E2013B" w:rsidSect="008817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CFFA" w14:textId="77777777" w:rsidR="007F631E" w:rsidRDefault="007F631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1C6F1E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3DFDFB79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1C6F1E">
            <w:rPr>
              <w:rFonts w:hint="eastAsia"/>
              <w:sz w:val="16"/>
              <w:szCs w:val="20"/>
              <w:lang w:eastAsia="ja-JP"/>
            </w:rPr>
            <w:t>0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4B60" w14:textId="77777777" w:rsidR="007F631E" w:rsidRDefault="007F631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1C6F1E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1C6F1E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55168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13B3957F" w:rsidR="00E451B3" w:rsidRPr="00D73742" w:rsidRDefault="001C6F1E" w:rsidP="00D73742">
    <w:pPr>
      <w:pStyle w:val="af1"/>
      <w:spacing w:line="0" w:lineRule="atLeast"/>
      <w:ind w:firstLineChars="4100" w:firstLine="7380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 xml:space="preserve">Space </w:t>
    </w:r>
    <w:proofErr w:type="spellStart"/>
    <w:r w:rsidR="007F631E" w:rsidRPr="007F631E">
      <w:rPr>
        <w:sz w:val="14"/>
        <w:szCs w:val="14"/>
        <w:lang w:eastAsia="ja-JP"/>
      </w:rPr>
      <w:t>Cubics</w:t>
    </w:r>
    <w:proofErr w:type="spellEnd"/>
    <w:r w:rsidR="007F631E" w:rsidRPr="007F631E">
      <w:rPr>
        <w:sz w:val="14"/>
        <w:szCs w:val="14"/>
        <w:lang w:eastAsia="ja-JP"/>
      </w:rPr>
      <w:t xml:space="preserve">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1C6F1E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EACCC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746366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2E8768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828369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00088A6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8AE3D1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356DC7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8C6829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7E8D3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>
    <w:abstractNumId w:val="15"/>
  </w:num>
  <w:num w:numId="16">
    <w:abstractNumId w:val="10"/>
  </w:num>
  <w:num w:numId="17">
    <w:abstractNumId w:val="1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7128A"/>
    <w:rsid w:val="00082104"/>
    <w:rsid w:val="00083FE0"/>
    <w:rsid w:val="00097CA3"/>
    <w:rsid w:val="000E107B"/>
    <w:rsid w:val="000E7EC0"/>
    <w:rsid w:val="00146B1A"/>
    <w:rsid w:val="00157CC4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B45F6"/>
    <w:rsid w:val="00EB741C"/>
    <w:rsid w:val="00ED199A"/>
    <w:rsid w:val="00ED72E7"/>
    <w:rsid w:val="00EF77FC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96950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ED72E7"/>
    <w:pPr>
      <w:keepNext/>
      <w:keepLines/>
      <w:spacing w:before="4000" w:after="240"/>
      <w:jc w:val="center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652EC6"/>
    <w:pPr>
      <w:spacing w:before="240"/>
    </w:pPr>
    <w:rPr>
      <w:sz w:val="44"/>
      <w:szCs w:val="30"/>
    </w:rPr>
  </w:style>
  <w:style w:type="paragraph" w:customStyle="1" w:styleId="Author">
    <w:name w:val="Author"/>
    <w:next w:val="a1"/>
    <w:qFormat/>
    <w:rsid w:val="002C787A"/>
    <w:pPr>
      <w:keepNext/>
      <w:keepLines/>
      <w:spacing w:before="2000"/>
      <w:jc w:val="right"/>
    </w:pPr>
    <w:rPr>
      <w:rFonts w:cs="メイリオ"/>
    </w:rPr>
  </w:style>
  <w:style w:type="paragraph" w:styleId="a8">
    <w:name w:val="Date"/>
    <w:next w:val="a1"/>
    <w:qFormat/>
    <w:rsid w:val="002C787A"/>
    <w:pPr>
      <w:keepNext/>
      <w:keepLines/>
      <w:jc w:val="right"/>
    </w:pPr>
    <w:rPr>
      <w:rFonts w:cs="メイリオ"/>
    </w:rPr>
  </w:style>
  <w:style w:type="paragraph" w:customStyle="1" w:styleId="Abstract">
    <w:name w:val="Abstract"/>
    <w:basedOn w:val="a0"/>
    <w:next w:val="a1"/>
    <w:qFormat/>
    <w:rsid w:val="00A274AA"/>
    <w:pPr>
      <w:keepNext/>
      <w:keepLines/>
      <w:spacing w:before="300" w:after="300"/>
      <w:jc w:val="right"/>
    </w:pPr>
    <w:rPr>
      <w:rFonts w:cs="メイリオ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basedOn w:val="1"/>
    <w:next w:val="a1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2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96</cp:revision>
  <dcterms:created xsi:type="dcterms:W3CDTF">2017-12-27T05:22:00Z</dcterms:created>
  <dcterms:modified xsi:type="dcterms:W3CDTF">2022-01-20T02:28:00Z</dcterms:modified>
</cp:coreProperties>
</file>